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mma perle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mm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erle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60 Sierra Place, Gurnee, IL, USA gurnee 600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mmagtrausch@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422923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oll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5/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li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1/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